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Morocco</w:t>
      </w:r>
      <w:r>
        <w:t xml:space="preserve"> </w:t>
      </w:r>
      <w:r>
        <w:t xml:space="preserve">Casablanca</w:t>
      </w:r>
    </w:p>
    <w:p>
      <w:pPr>
        <w:pStyle w:val="FirstParagraph"/>
      </w:pPr>
      <w:r>
        <w:t xml:space="preserve">John Doe</w:t>
      </w:r>
      <w:r>
        <w:br/>
      </w:r>
      <w:r>
        <w:t xml:space="preserve">Email: johndoe@example.com</w:t>
      </w:r>
      <w:r>
        <w:br/>
      </w:r>
      <w:r>
        <w:t xml:space="preserve">Phone: +212 600-123-4567</w:t>
      </w:r>
    </w:p>
    <w:p>
      <w:pPr>
        <w:pStyle w:val="BodyText"/>
      </w:pPr>
      <w:r>
        <w:t xml:space="preserve">April 5, 2024</w:t>
      </w:r>
    </w:p>
    <w:p>
      <w:pPr>
        <w:pStyle w:val="BodyText"/>
      </w:pPr>
      <w:r>
        <w:t xml:space="preserve">Hiring Manager</w:t>
      </w:r>
      <w:r>
        <w:br/>
      </w:r>
      <w:r>
        <w:t xml:space="preserve">ABC Corporation</w:t>
      </w:r>
      <w:r>
        <w:br/>
      </w:r>
      <w:r>
        <w:t xml:space="preserve">123 Avenue de la Liberté, Casablanca</w:t>
      </w:r>
      <w:r>
        <w:br/>
      </w:r>
      <w:r>
        <w:t xml:space="preserve">Morocco</w:t>
      </w:r>
    </w:p>
    <w:bookmarkStart w:id="20" w:name="X68e69ef8640f5f6ddbbd0528d79ec11d6b474c8"/>
    <w:p>
      <w:pPr>
        <w:pStyle w:val="Heading1"/>
      </w:pPr>
      <w:r>
        <w:t xml:space="preserve">Cover Letter for Marketing Manager Position in Morocco Casablanca</w:t>
      </w:r>
    </w:p>
    <w:p>
      <w:pPr>
        <w:pStyle w:val="FirstParagraph"/>
      </w:pPr>
      <w:r>
        <w:t xml:space="preserve">Dear Hiring Manager,</w:t>
      </w:r>
    </w:p>
    <w:p>
      <w:pPr>
        <w:pStyle w:val="BodyText"/>
      </w:pPr>
      <w:r>
        <w:t xml:space="preserve">As a seasoned Marketing Manager with over a decade of experience in developing and executing high-impact marketing strategies, I am thrilled to apply for the Marketing Manager position at your esteemed organization in Morocco Casablanca. The opportunity to contribute to a dynamic market like Casablanca, known for its vibrant economy and cultural richness, aligns perfectly with my professional aspirations. My background in digital marketing, brand strategy, and consumer behavior analysis has equipped me to drive growth in diverse markets—particularly those as unique and fast-paced as Morocco's.</w:t>
      </w:r>
    </w:p>
    <w:p>
      <w:pPr>
        <w:pStyle w:val="BodyText"/>
      </w:pPr>
      <w:r>
        <w:t xml:space="preserve">Throughout my career, I have consistently demonstrated the ability to merge data-driven decision-making with creative storytelling to build strong brand identities. In my previous role as Marketing Director at XYZ Solutions in Paris, I spearheaded a campaign that increased market share by 25% within 12 months by leveraging social media analytics and localized content strategies. This experience taught me the importance of understanding regional nuances, which is critical when working in a culturally rich environment like Morocco Casablanca. The city’s strategic position as a commercial hub in North Africa offers unparalleled opportunities for innovation, and I am eager to bring my expertise to this exciting market.</w:t>
      </w:r>
    </w:p>
    <w:p>
      <w:pPr>
        <w:pStyle w:val="BodyText"/>
      </w:pPr>
      <w:r>
        <w:t xml:space="preserve">What draws me to the Marketing Manager role in Casablanca is the chance to work with a team that values both global best practices and local insights. Morocco’s blend of tradition and modernity creates a unique ecosystem for marketing professionals who can navigate cultural diversity while maintaining a focus on measurable results. For instance, my work on multilingual campaigns in the Middle East taught me how to balance universal brand messaging with culturally specific appeals—a skill I believe is essential for success in Casablanca. The city’s growing tech sector and rising consumer demand for digital services further highlight the need for forward-thinking marketing strategies that resonate with both local and international audiences.</w:t>
      </w:r>
    </w:p>
    <w:p>
      <w:pPr>
        <w:pStyle w:val="BodyText"/>
      </w:pPr>
      <w:r>
        <w:t xml:space="preserve">In my current role as Senior Marketing Consultant, I have also led cross-functional teams to develop integrated campaigns that combine traditional media with emerging platforms like Instagram, TikTok, and WhatsApp. These efforts have resulted in a 40% increase in customer engagement for clients operating in the retail and hospitality sectors. I understand that the Moroccan market requires a tailored approach—whether it’s through leveraging local influencers, creating content that reflects cultural values, or utilizing digital tools to reach younger demographics. My ability to adapt strategies to regional contexts while maintaining a global perspective has been a cornerstone of my success.</w:t>
      </w:r>
    </w:p>
    <w:p>
      <w:pPr>
        <w:pStyle w:val="BodyText"/>
      </w:pPr>
      <w:r>
        <w:t xml:space="preserve">One of my proudest achievements as a Marketing Manager was launching a sustainability campaign for an eco-friendly product line in the United Arab Emirates. By collaborating with local NGOs and incorporating Arabic storytelling, we achieved a 30% increase in brand loyalty among young consumers. This experience reinforced the importance of aligning marketing initiatives with the values of the target audience—a principle I would bring to your team in Morocco Casablanca. I am particularly interested in exploring how your organization can leverage its presence in Casablanca to create campaigns that not only drive sales but also foster a deeper connection with the community.</w:t>
      </w:r>
    </w:p>
    <w:p>
      <w:pPr>
        <w:pStyle w:val="BodyText"/>
      </w:pPr>
      <w:r>
        <w:t xml:space="preserve">What sets me apart is my passion for innovation and my commitment to continuous learning. I regularly attend industry conferences, such as the Digital Marketing Summit in Dubai, to stay ahead of trends in AI-driven marketing, personalization, and data analytics. In Morocco Casablanca, where the digital landscape is rapidly evolving, this knowledge would allow me to implement cutting-edge strategies that give your brand a competitive edge. For example, I have experience using machine learning algorithms to predict consumer behavior and optimize ad spend—skills that could help your team maximize ROI in a highly competitive market.</w:t>
      </w:r>
    </w:p>
    <w:p>
      <w:pPr>
        <w:pStyle w:val="BodyText"/>
      </w:pPr>
      <w:r>
        <w:t xml:space="preserve">My goal as a Marketing Manager has always been to create campaigns that are not only effective but also meaningful. In Morocco Casablanca, where the population is young and tech-savvy, I see an opportunity to build brands that resonate with authenticity and relevance. Whether it’s through social media engagement, influencer partnerships, or immersive events, I am confident in my ability to craft strategies that elevate your organization’s presence in this dynamic city. Moreover, my fluency in Arabic and French would enable me to communicate effectively with local stakeholders and ensure that all messaging aligns with cultural expectations.</w:t>
      </w:r>
    </w:p>
    <w:p>
      <w:pPr>
        <w:pStyle w:val="BodyText"/>
      </w:pPr>
      <w:r>
        <w:t xml:space="preserve">I am particularly drawn to your company’s mission of [insert specific mission or value here, if available]. As a Marketing Manager who thrives on challenges and values collaboration, I am eager to contribute my skills in market research, campaign management, and team leadership to support your goals. I would welcome the opportunity to discuss how my background and vision align with the needs of your team in Morocco Casablanca. Thank you for considering my application.</w:t>
      </w:r>
    </w:p>
    <w:p>
      <w:pPr>
        <w:pStyle w:val="BodyText"/>
      </w:pPr>
      <w:r>
        <w:t xml:space="preserve">Sincerely,</w:t>
      </w:r>
      <w:r>
        <w:br/>
      </w:r>
      <w:r>
        <w:t xml:space="preserve">John Doe</w:t>
      </w:r>
      <w:r>
        <w:br/>
      </w:r>
      <w:r>
        <w:t xml:space="preserve">Marketing Manag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Morocco Casablanca</dc:title>
  <dc:creator/>
  <dc:language>en</dc:language>
  <cp:keywords/>
  <dcterms:created xsi:type="dcterms:W3CDTF">2026-07-23T19:44:23Z</dcterms:created>
  <dcterms:modified xsi:type="dcterms:W3CDTF">2026-07-23T19:44:23Z</dcterms:modified>
</cp:coreProperties>
</file>

<file path=docProps/custom.xml><?xml version="1.0" encoding="utf-8"?>
<Properties xmlns="http://schemas.openxmlformats.org/officeDocument/2006/custom-properties" xmlns:vt="http://schemas.openxmlformats.org/officeDocument/2006/docPropsVTypes"/>
</file>